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3cdaefcbe1d3c8d661befed9312d8f118a1bea7"/>
    <w:p>
      <w:pPr>
        <w:pStyle w:val="Heading1"/>
      </w:pPr>
      <w:r>
        <w:t xml:space="preserve">Biologist Cover Letter for Brazil Rio de Janeiro</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Biologist position at [Organization Name] in Rio de Janeiro, Brazil. As a dedicated and passionate biologist with over [X years] of experience in environmental research, conservation, and ecological studies, I am eager to contribute my expertise to a region as rich in biodiversity and scientific potential as Rio de Janeiro. This opportunity aligns perfectly with my professional goals and my deep commitment to advancing biological sciences in one of the most ecologically significant areas on the planet.</w:t>
      </w:r>
    </w:p>
    <w:bookmarkStart w:id="20" w:name="why-rio-de-janeiro"/>
    <w:p>
      <w:pPr>
        <w:pStyle w:val="Heading2"/>
      </w:pPr>
      <w:r>
        <w:t xml:space="preserve">Why Rio de Janeiro?</w:t>
      </w:r>
    </w:p>
    <w:p>
      <w:pPr>
        <w:pStyle w:val="FirstParagraph"/>
      </w:pPr>
      <w:r>
        <w:t xml:space="preserve">Rio de Janeiro is a city where nature and urban life intertwine in a unique way, from its iconic Atlantic Forest to the vibrant marine ecosystems surrounding its coastline. As a Biologist, I have always been fascinated by the interplay between human activity and natural environments, and Rio de Janeiro offers an unparalleled setting to explore these dynamics. The region’s commitment to sustainability initiatives, such as the restoration of native forests and marine conservation efforts, resonates deeply with my career focus on ecological preservation. I am particularly inspired by [specific project or initiative in Rio de Janeiro, e.g., "the revitalization of the Guanabara Bay" or "the work of the Rio de Janeiro Botanical Garden"], and I would be honored to contribute to such impactful endeavors.</w:t>
      </w:r>
    </w:p>
    <w:bookmarkEnd w:id="20"/>
    <w:bookmarkStart w:id="21" w:name="professional-background"/>
    <w:p>
      <w:pPr>
        <w:pStyle w:val="Heading2"/>
      </w:pPr>
      <w:r>
        <w:t xml:space="preserve">Professional Background</w:t>
      </w:r>
    </w:p>
    <w:p>
      <w:pPr>
        <w:pStyle w:val="FirstParagraph"/>
      </w:pPr>
      <w:r>
        <w:t xml:space="preserve">With a [Degree in Biology, Ecology, or related field] from [University Name], I have developed a strong foundation in biological sciences, with specialized training in [specific areas like environmental monitoring, wildlife ecology, or biotechnology]. My career has been defined by a passion for understanding and protecting ecosystems while addressing the challenges of climate change and habitat degradation. Over the years, I have worked on diverse projects that span from terrestrial biodiversity assessments to aquatic ecosystem management, ensuring that my skills are both broad and deeply rooted in scientific rigor.</w:t>
      </w:r>
    </w:p>
    <w:p>
      <w:pPr>
        <w:pStyle w:val="BodyText"/>
      </w:pPr>
      <w:r>
        <w:t xml:space="preserve">For example, during my tenure at [Previous Organization], I led a research team focused on studying the impact of urban expansion on native flora in the Rio de Janeiro region. This work involved field surveys, data analysis, and collaboration with local communities to promote sustainable land-use practices. The results of this project were published in [Journal Name] and contributed to policy recommendations for preserving green spaces in rapidly developing areas. Such experiences have equipped me with the technical expertise and interpersonal skills necessary to thrive in a dynamic, mission-driven environment like yours.</w:t>
      </w:r>
    </w:p>
    <w:bookmarkEnd w:id="21"/>
    <w:bookmarkStart w:id="22" w:name="skills-relevant-to-the-role"/>
    <w:p>
      <w:pPr>
        <w:pStyle w:val="Heading2"/>
      </w:pPr>
      <w:r>
        <w:t xml:space="preserve">Skills Relevant to the Role</w:t>
      </w:r>
    </w:p>
    <w:p>
      <w:pPr>
        <w:pStyle w:val="FirstParagraph"/>
      </w:pPr>
      <w:r>
        <w:t xml:space="preserve">As a Biologist, I bring a comprehensive skill set that includes:</w:t>
      </w:r>
    </w:p>
    <w:p>
      <w:pPr>
        <w:numPr>
          <w:ilvl w:val="0"/>
          <w:numId w:val="1001"/>
        </w:numPr>
        <w:pStyle w:val="Compact"/>
      </w:pPr>
      <w:r>
        <w:rPr>
          <w:bCs/>
          <w:b/>
        </w:rPr>
        <w:t xml:space="preserve">Ecological Research:</w:t>
      </w:r>
      <w:r>
        <w:t xml:space="preserve"> </w:t>
      </w:r>
      <w:r>
        <w:t xml:space="preserve">Proficient in designing and executing field studies, collecting and analyzing biological data, and interpreting results to inform conservation strategies.</w:t>
      </w:r>
    </w:p>
    <w:p>
      <w:pPr>
        <w:numPr>
          <w:ilvl w:val="0"/>
          <w:numId w:val="1001"/>
        </w:numPr>
        <w:pStyle w:val="Compact"/>
      </w:pPr>
      <w:r>
        <w:rPr>
          <w:bCs/>
          <w:b/>
        </w:rPr>
        <w:t xml:space="preserve">Cross-Disciplinary Collaboration:</w:t>
      </w:r>
      <w:r>
        <w:t xml:space="preserve"> </w:t>
      </w:r>
      <w:r>
        <w:t xml:space="preserve">Experienced working with scientists, policymakers, and NGOs to translate research into actionable solutions for environmental challenges.</w:t>
      </w:r>
    </w:p>
    <w:p>
      <w:pPr>
        <w:numPr>
          <w:ilvl w:val="0"/>
          <w:numId w:val="1001"/>
        </w:numPr>
        <w:pStyle w:val="Compact"/>
      </w:pPr>
      <w:r>
        <w:rPr>
          <w:bCs/>
          <w:b/>
        </w:rPr>
        <w:t xml:space="preserve">Technical Proficiency:</w:t>
      </w:r>
      <w:r>
        <w:t xml:space="preserve"> </w:t>
      </w:r>
      <w:r>
        <w:t xml:space="preserve">Skilled in using GIS mapping tools, statistical software (e.g., R, SPSS), and laboratory equipment for DNA analysis and specimen identification.</w:t>
      </w:r>
    </w:p>
    <w:p>
      <w:pPr>
        <w:numPr>
          <w:ilvl w:val="0"/>
          <w:numId w:val="1001"/>
        </w:numPr>
        <w:pStyle w:val="Compact"/>
      </w:pPr>
      <w:r>
        <w:rPr>
          <w:bCs/>
          <w:b/>
        </w:rPr>
        <w:t xml:space="preserve">Language and Cultural Adaptability:</w:t>
      </w:r>
      <w:r>
        <w:t xml:space="preserve"> </w:t>
      </w:r>
      <w:r>
        <w:t xml:space="preserve">Fluent in Portuguese and English, with a deep appreciation for Brazilian culture and the ability to work effectively within local communities.</w:t>
      </w:r>
    </w:p>
    <w:p>
      <w:pPr>
        <w:pStyle w:val="FirstParagraph"/>
      </w:pPr>
      <w:r>
        <w:t xml:space="preserve">These skills are further enhanced by my commitment to continuous learning. I have attended numerous conferences, such as [Conference Name], where I engaged with leading experts in tropical ecology and conservation. This network of professionals has been instrumental in shaping my approach to problem-solving and innovation in the field.</w:t>
      </w:r>
    </w:p>
    <w:bookmarkEnd w:id="22"/>
    <w:bookmarkStart w:id="23" w:name="why-i-am-the-right-candidate"/>
    <w:p>
      <w:pPr>
        <w:pStyle w:val="Heading2"/>
      </w:pPr>
      <w:r>
        <w:t xml:space="preserve">Why I Am the Right Candidate</w:t>
      </w:r>
    </w:p>
    <w:p>
      <w:pPr>
        <w:pStyle w:val="FirstParagraph"/>
      </w:pPr>
      <w:r>
        <w:t xml:space="preserve">What sets me apart is not only my technical qualifications but also my genuine passion for Brazil’s natural heritage. I have always been drawn to the country’s unique ecosystems, from the Amazon rainforest to the coastal mangroves of Rio de Janeiro. My research on [specific topic, e.g., "the role of invasive species in urban forests"] has given me firsthand insight into the challenges faced by local biologists and conservationists. I am confident that my background in both fieldwork and data-driven analysis will enable me to contribute meaningfully to your team’s objectives.</w:t>
      </w:r>
    </w:p>
    <w:p>
      <w:pPr>
        <w:pStyle w:val="BodyText"/>
      </w:pPr>
      <w:r>
        <w:t xml:space="preserve">Furthermore, I understand the importance of adapting scientific knowledge to local contexts. In Brazil, where environmental policies often intersect with socio-economic priorities, the ability to communicate complex biological concepts in an accessible and actionable way is crucial. I have experience working with diverse stakeholders, including government agencies and grassroots organizations, to develop solutions that balance ecological health with human needs.</w:t>
      </w:r>
    </w:p>
    <w:bookmarkEnd w:id="23"/>
    <w:bookmarkStart w:id="24" w:name="conclusion"/>
    <w:p>
      <w:pPr>
        <w:pStyle w:val="Heading2"/>
      </w:pPr>
      <w:r>
        <w:t xml:space="preserve">Conclusion</w:t>
      </w:r>
    </w:p>
    <w:p>
      <w:pPr>
        <w:pStyle w:val="FirstParagraph"/>
      </w:pPr>
      <w:r>
        <w:t xml:space="preserve">In closing, I am eager to bring my expertise as a Biologist to [Organization Name] and support the vital work being done in Rio de Janeiro. I am particularly excited about the opportunity to contribute to projects that align with my values, such as [specific project or goal mentioned in the job description]. With my dedication, technical skills, and cultural sensitivity, I am confident that I can make a meaningful impact on your team and the broader community.</w:t>
      </w:r>
    </w:p>
    <w:p>
      <w:pPr>
        <w:pStyle w:val="BodyText"/>
      </w:pPr>
      <w:r>
        <w:t xml:space="preserve">Thank you for considering my application. I would be delighted to discuss how my background and vision align with the goals of your organization. Please feel free to contact me at [Your Phone Number] or [Your Email Address] at your earliest convenience. I look forward to the possibility of contributing to the scientific and environmental progress of Rio de Janeir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Brazil Rio de Janeiro</dc:title>
  <dc:creator/>
  <dc:language>en</dc:language>
  <cp:keywords/>
  <dcterms:created xsi:type="dcterms:W3CDTF">2026-07-21T14:54:56Z</dcterms:created>
  <dcterms:modified xsi:type="dcterms:W3CDTF">2026-07-21T14:54:56Z</dcterms:modified>
</cp:coreProperties>
</file>

<file path=docProps/custom.xml><?xml version="1.0" encoding="utf-8"?>
<Properties xmlns="http://schemas.openxmlformats.org/officeDocument/2006/custom-properties" xmlns:vt="http://schemas.openxmlformats.org/officeDocument/2006/docPropsVTypes"/>
</file>